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E3420" w:rsidRDefault="003E3420">
      <w:r>
        <w:t>2017-9-3</w:t>
      </w:r>
    </w:p>
    <w:p w:rsidR="00501137" w:rsidRDefault="003E3420">
      <w:r>
        <w:t>由于安全的原因，</w:t>
      </w:r>
      <w:r>
        <w:t xml:space="preserve">JavaScript </w:t>
      </w:r>
      <w:r>
        <w:t>无法读出路径来。</w:t>
      </w:r>
    </w:p>
    <w:p w:rsidR="00B35AE5" w:rsidRDefault="00B35AE5"/>
    <w:p w:rsidR="00B35AE5" w:rsidRDefault="00B35AE5">
      <w:r>
        <w:t>2017-9-14</w:t>
      </w:r>
    </w:p>
    <w:p w:rsidR="00B35AE5" w:rsidRDefault="00B35AE5">
      <w:r>
        <w:t>读出</w:t>
      </w:r>
      <w:r>
        <w:t>Selected value:</w:t>
      </w:r>
    </w:p>
    <w:p w:rsidR="004D4BCC" w:rsidRDefault="006C375B">
      <w:pPr>
        <w:rPr>
          <w:rStyle w:val="Hyperlink"/>
        </w:rPr>
      </w:pPr>
      <w:hyperlink r:id="rId4" w:history="1">
        <w:r w:rsidR="00B35AE5" w:rsidRPr="008837B9">
          <w:rPr>
            <w:rStyle w:val="Hyperlink"/>
          </w:rPr>
          <w:t>https://stackoverflow.com/questions/5416767/get-selected-value-text-from-select-on-change</w:t>
        </w:r>
      </w:hyperlink>
    </w:p>
    <w:p w:rsidR="004D4BCC" w:rsidRPr="004D4BCC" w:rsidRDefault="004D4BCC">
      <w:pPr>
        <w:rPr>
          <w:color w:val="0563C1" w:themeColor="hyperlink"/>
          <w:u w:val="single"/>
        </w:rPr>
      </w:pPr>
    </w:p>
    <w:p w:rsidR="004D4BCC" w:rsidRDefault="004D4BCC" w:rsidP="004D4BCC">
      <w:pPr>
        <w:pStyle w:val="Heading1"/>
      </w:pPr>
      <w:r>
        <w:t>这些字体能用：</w:t>
      </w:r>
    </w:p>
    <w:p w:rsidR="00B35AE5" w:rsidRDefault="004D4BCC" w:rsidP="004D4BCC">
      <w:proofErr w:type="gramStart"/>
      <w:r w:rsidRPr="004D4BCC">
        <w:t>font-family</w:t>
      </w:r>
      <w:proofErr w:type="gramEnd"/>
      <w:r w:rsidRPr="004D4BCC">
        <w:t>:'</w:t>
      </w:r>
      <w:proofErr w:type="spellStart"/>
      <w:r w:rsidRPr="004D4BCC">
        <w:t>microsoft</w:t>
      </w:r>
      <w:proofErr w:type="spellEnd"/>
      <w:r w:rsidRPr="004D4BCC">
        <w:t xml:space="preserve"> </w:t>
      </w:r>
      <w:proofErr w:type="spellStart"/>
      <w:r w:rsidRPr="004D4BCC">
        <w:t>yahei</w:t>
      </w:r>
      <w:proofErr w:type="spellEnd"/>
      <w:r w:rsidRPr="004D4BCC">
        <w:t>';</w:t>
      </w:r>
    </w:p>
    <w:p w:rsidR="004D4BCC" w:rsidRDefault="004D4BCC" w:rsidP="004D4BCC">
      <w:proofErr w:type="gramStart"/>
      <w:r>
        <w:t>font-family</w:t>
      </w:r>
      <w:proofErr w:type="gramEnd"/>
      <w:r>
        <w:t>:'</w:t>
      </w:r>
      <w:r>
        <w:t>宋体</w:t>
      </w:r>
      <w:r w:rsidRPr="004D4BCC">
        <w:t>';</w:t>
      </w:r>
    </w:p>
    <w:p w:rsidR="0008501E" w:rsidRPr="0008501E" w:rsidRDefault="0008501E" w:rsidP="0008501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proofErr w:type="gramStart"/>
      <w:r>
        <w:t>font-family</w:t>
      </w:r>
      <w:proofErr w:type="gramEnd"/>
      <w:r>
        <w:t>: ‘</w:t>
      </w:r>
      <w:proofErr w:type="spellStart"/>
      <w:r w:rsidRPr="0008501E">
        <w:rPr>
          <w:rFonts w:ascii="Courier New" w:eastAsia="Times New Roman" w:hAnsi="Courier New" w:cs="Courier New"/>
          <w:sz w:val="20"/>
          <w:szCs w:val="20"/>
        </w:rPr>
        <w:t>SimSun</w:t>
      </w:r>
      <w:proofErr w:type="spellEnd"/>
      <w:r>
        <w:rPr>
          <w:rFonts w:ascii="Courier New" w:eastAsia="Times New Roman" w:hAnsi="Courier New" w:cs="Courier New"/>
          <w:sz w:val="20"/>
          <w:szCs w:val="20"/>
        </w:rPr>
        <w:t>’;</w:t>
      </w:r>
    </w:p>
    <w:p w:rsidR="0008501E" w:rsidRDefault="0008501E" w:rsidP="004D4BCC">
      <w:bookmarkStart w:id="0" w:name="_GoBack"/>
      <w:bookmarkEnd w:id="0"/>
    </w:p>
    <w:p w:rsidR="0008501E" w:rsidRDefault="0008501E" w:rsidP="004D4BCC"/>
    <w:sectPr w:rsidR="0008501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bA0MTS3NDcyNjEwsLBU0lEKTi0uzszPAykwrgUAngKoRiwAAAA="/>
  </w:docVars>
  <w:rsids>
    <w:rsidRoot w:val="00C4780A"/>
    <w:rsid w:val="00056B60"/>
    <w:rsid w:val="0008501E"/>
    <w:rsid w:val="000A7D3D"/>
    <w:rsid w:val="000B4EE2"/>
    <w:rsid w:val="000E5098"/>
    <w:rsid w:val="000F5B13"/>
    <w:rsid w:val="00127757"/>
    <w:rsid w:val="001405C3"/>
    <w:rsid w:val="001464D3"/>
    <w:rsid w:val="00194BCF"/>
    <w:rsid w:val="001A36DB"/>
    <w:rsid w:val="001B6DF2"/>
    <w:rsid w:val="001C0472"/>
    <w:rsid w:val="002211C3"/>
    <w:rsid w:val="00236BCE"/>
    <w:rsid w:val="00244633"/>
    <w:rsid w:val="00270AD5"/>
    <w:rsid w:val="00283645"/>
    <w:rsid w:val="002C1D19"/>
    <w:rsid w:val="00332797"/>
    <w:rsid w:val="0034130C"/>
    <w:rsid w:val="00343571"/>
    <w:rsid w:val="003B254E"/>
    <w:rsid w:val="003D2608"/>
    <w:rsid w:val="003D32E4"/>
    <w:rsid w:val="003D4642"/>
    <w:rsid w:val="003D4E58"/>
    <w:rsid w:val="003E3420"/>
    <w:rsid w:val="003E5BFD"/>
    <w:rsid w:val="003F226F"/>
    <w:rsid w:val="00423AE4"/>
    <w:rsid w:val="00426458"/>
    <w:rsid w:val="004435DF"/>
    <w:rsid w:val="00462E7E"/>
    <w:rsid w:val="0046502F"/>
    <w:rsid w:val="00476B39"/>
    <w:rsid w:val="004C5915"/>
    <w:rsid w:val="004D1D96"/>
    <w:rsid w:val="004D4BCC"/>
    <w:rsid w:val="004D62DD"/>
    <w:rsid w:val="004E5619"/>
    <w:rsid w:val="004F5ED7"/>
    <w:rsid w:val="004F7BC7"/>
    <w:rsid w:val="00500A08"/>
    <w:rsid w:val="00501137"/>
    <w:rsid w:val="005021DC"/>
    <w:rsid w:val="0050545B"/>
    <w:rsid w:val="00506E68"/>
    <w:rsid w:val="00512F41"/>
    <w:rsid w:val="005135E5"/>
    <w:rsid w:val="00546E4E"/>
    <w:rsid w:val="00563455"/>
    <w:rsid w:val="005A2E6F"/>
    <w:rsid w:val="005B226F"/>
    <w:rsid w:val="005D4714"/>
    <w:rsid w:val="005E0234"/>
    <w:rsid w:val="00615CB0"/>
    <w:rsid w:val="00641DC3"/>
    <w:rsid w:val="00692B2A"/>
    <w:rsid w:val="006A5FCA"/>
    <w:rsid w:val="006C2C58"/>
    <w:rsid w:val="006C375B"/>
    <w:rsid w:val="006D5E8D"/>
    <w:rsid w:val="006F36D0"/>
    <w:rsid w:val="00704E2F"/>
    <w:rsid w:val="00725047"/>
    <w:rsid w:val="0074474C"/>
    <w:rsid w:val="007B18C9"/>
    <w:rsid w:val="007E2CF1"/>
    <w:rsid w:val="00823A95"/>
    <w:rsid w:val="008A2C73"/>
    <w:rsid w:val="008A4C10"/>
    <w:rsid w:val="008B72B1"/>
    <w:rsid w:val="008C585E"/>
    <w:rsid w:val="008C631D"/>
    <w:rsid w:val="008F58A5"/>
    <w:rsid w:val="00913EEA"/>
    <w:rsid w:val="009501C1"/>
    <w:rsid w:val="00986287"/>
    <w:rsid w:val="009C2BA1"/>
    <w:rsid w:val="00A07DF2"/>
    <w:rsid w:val="00A10D58"/>
    <w:rsid w:val="00A14E72"/>
    <w:rsid w:val="00A203FF"/>
    <w:rsid w:val="00A712CA"/>
    <w:rsid w:val="00A748FD"/>
    <w:rsid w:val="00A930B8"/>
    <w:rsid w:val="00AC73A7"/>
    <w:rsid w:val="00AF1B7C"/>
    <w:rsid w:val="00B15553"/>
    <w:rsid w:val="00B35AE5"/>
    <w:rsid w:val="00B679B3"/>
    <w:rsid w:val="00B73123"/>
    <w:rsid w:val="00B75D5A"/>
    <w:rsid w:val="00B92887"/>
    <w:rsid w:val="00BB7546"/>
    <w:rsid w:val="00BD4422"/>
    <w:rsid w:val="00C066E4"/>
    <w:rsid w:val="00C4780A"/>
    <w:rsid w:val="00CC7695"/>
    <w:rsid w:val="00CE1C44"/>
    <w:rsid w:val="00CE334B"/>
    <w:rsid w:val="00CE389C"/>
    <w:rsid w:val="00D1414A"/>
    <w:rsid w:val="00D17AB2"/>
    <w:rsid w:val="00D25094"/>
    <w:rsid w:val="00D37589"/>
    <w:rsid w:val="00D77757"/>
    <w:rsid w:val="00D94CCA"/>
    <w:rsid w:val="00DA1C17"/>
    <w:rsid w:val="00DB6DDE"/>
    <w:rsid w:val="00DC0157"/>
    <w:rsid w:val="00DC1A9E"/>
    <w:rsid w:val="00DC2B2C"/>
    <w:rsid w:val="00E24495"/>
    <w:rsid w:val="00E56670"/>
    <w:rsid w:val="00E673E5"/>
    <w:rsid w:val="00E676EA"/>
    <w:rsid w:val="00E70C3C"/>
    <w:rsid w:val="00E75961"/>
    <w:rsid w:val="00E83FA6"/>
    <w:rsid w:val="00EA038C"/>
    <w:rsid w:val="00EA107B"/>
    <w:rsid w:val="00EB41BB"/>
    <w:rsid w:val="00EF2DBE"/>
    <w:rsid w:val="00F10E1C"/>
    <w:rsid w:val="00F37283"/>
    <w:rsid w:val="00F64A50"/>
    <w:rsid w:val="00F72E15"/>
    <w:rsid w:val="00FF12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858B3783-5998-4F37-B426-A1F2C8EF34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4474C"/>
    <w:rPr>
      <w:rFonts w:ascii="Arial" w:hAnsi="Arial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4D4BC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35AE5"/>
    <w:rPr>
      <w:color w:val="0563C1" w:themeColor="hyperlink"/>
      <w:u w:val="single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B35AE5"/>
  </w:style>
  <w:style w:type="character" w:customStyle="1" w:styleId="DateChar">
    <w:name w:val="Date Char"/>
    <w:basedOn w:val="DefaultParagraphFont"/>
    <w:link w:val="Date"/>
    <w:uiPriority w:val="99"/>
    <w:semiHidden/>
    <w:rsid w:val="00B35AE5"/>
    <w:rPr>
      <w:rFonts w:ascii="Arial" w:hAnsi="Arial"/>
      <w:sz w:val="24"/>
    </w:rPr>
  </w:style>
  <w:style w:type="character" w:customStyle="1" w:styleId="Heading1Char">
    <w:name w:val="Heading 1 Char"/>
    <w:basedOn w:val="DefaultParagraphFont"/>
    <w:link w:val="Heading1"/>
    <w:uiPriority w:val="9"/>
    <w:rsid w:val="004D4BCC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8501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8501E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06212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stackoverflow.com/questions/5416767/get-selected-value-text-from-select-on-chang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3</TotalTime>
  <Pages>1</Pages>
  <Words>51</Words>
  <Characters>294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uduan</dc:creator>
  <cp:keywords/>
  <dc:description/>
  <cp:lastModifiedBy>liuduan</cp:lastModifiedBy>
  <cp:revision>5</cp:revision>
  <dcterms:created xsi:type="dcterms:W3CDTF">2017-09-03T19:49:00Z</dcterms:created>
  <dcterms:modified xsi:type="dcterms:W3CDTF">2017-09-17T03:07:00Z</dcterms:modified>
</cp:coreProperties>
</file>